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8C070" w14:textId="77777777" w:rsidR="00372177" w:rsidRDefault="00372177">
      <w:pPr>
        <w:rPr>
          <w:b/>
          <w:bCs/>
          <w:color w:val="1F497D" w:themeColor="text2"/>
          <w:sz w:val="32"/>
          <w:szCs w:val="32"/>
        </w:rPr>
      </w:pPr>
    </w:p>
    <w:p w14:paraId="3D5B6BD1" w14:textId="77777777" w:rsidR="000A3DBD" w:rsidRDefault="00E65C86" w:rsidP="00A25C0D">
      <w:pPr>
        <w:pStyle w:val="Title"/>
      </w:pPr>
      <w:r w:rsidRPr="00A25C0D">
        <w:t>DEPARTMENT</w:t>
      </w:r>
      <w:r w:rsidRPr="002A7059">
        <w:t xml:space="preserve"> OF </w:t>
      </w:r>
      <w:r w:rsidR="002A7059" w:rsidRPr="002A7059">
        <w:t>____________________________________________</w:t>
      </w:r>
    </w:p>
    <w:p w14:paraId="774416AD" w14:textId="77777777" w:rsidR="002A7059" w:rsidRDefault="002A7059">
      <w:pPr>
        <w:rPr>
          <w:b/>
          <w:bCs/>
          <w:sz w:val="24"/>
          <w:szCs w:val="24"/>
        </w:rPr>
      </w:pPr>
      <w:r w:rsidRPr="002A7059">
        <w:rPr>
          <w:b/>
          <w:bCs/>
          <w:sz w:val="24"/>
          <w:szCs w:val="24"/>
        </w:rPr>
        <w:t xml:space="preserve">Programs offered </w:t>
      </w:r>
      <w:r w:rsidR="00840809">
        <w:rPr>
          <w:b/>
          <w:bCs/>
          <w:sz w:val="24"/>
          <w:szCs w:val="24"/>
        </w:rPr>
        <w:tab/>
      </w:r>
      <w:r w:rsidR="00840809">
        <w:rPr>
          <w:b/>
          <w:bCs/>
          <w:sz w:val="24"/>
          <w:szCs w:val="24"/>
        </w:rPr>
        <w:tab/>
      </w:r>
      <w:r w:rsidR="00840809">
        <w:rPr>
          <w:b/>
          <w:bCs/>
          <w:sz w:val="24"/>
          <w:szCs w:val="24"/>
        </w:rPr>
        <w:tab/>
      </w:r>
      <w:r w:rsidRPr="002A7059">
        <w:rPr>
          <w:b/>
          <w:bCs/>
          <w:sz w:val="24"/>
          <w:szCs w:val="24"/>
        </w:rPr>
        <w:t xml:space="preserve">: </w:t>
      </w:r>
    </w:p>
    <w:p w14:paraId="0A26DE51" w14:textId="77777777" w:rsidR="002A7059" w:rsidRDefault="002A7059" w:rsidP="002A7059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o. of Students </w:t>
      </w:r>
      <w:r w:rsidR="00840809">
        <w:rPr>
          <w:b/>
          <w:bCs/>
          <w:sz w:val="24"/>
          <w:szCs w:val="24"/>
        </w:rPr>
        <w:tab/>
      </w:r>
      <w:r w:rsidR="00840809">
        <w:rPr>
          <w:b/>
          <w:bCs/>
          <w:sz w:val="24"/>
          <w:szCs w:val="24"/>
        </w:rPr>
        <w:tab/>
      </w:r>
      <w:r w:rsidR="00840809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: </w:t>
      </w:r>
      <w:r w:rsidRPr="002A7059">
        <w:rPr>
          <w:sz w:val="24"/>
          <w:szCs w:val="24"/>
        </w:rPr>
        <w:t>B.Tech.  :</w:t>
      </w:r>
    </w:p>
    <w:p w14:paraId="102B7975" w14:textId="77777777" w:rsidR="002A7059" w:rsidRDefault="002A7059" w:rsidP="002A705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40809">
        <w:rPr>
          <w:sz w:val="24"/>
          <w:szCs w:val="24"/>
        </w:rPr>
        <w:t xml:space="preserve">  </w:t>
      </w:r>
      <w:r>
        <w:rPr>
          <w:sz w:val="24"/>
          <w:szCs w:val="24"/>
        </w:rPr>
        <w:t>M.Tech. :</w:t>
      </w:r>
    </w:p>
    <w:p w14:paraId="6EDF4189" w14:textId="77777777" w:rsidR="002A7059" w:rsidRDefault="002A7059" w:rsidP="002A705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40809">
        <w:rPr>
          <w:sz w:val="24"/>
          <w:szCs w:val="24"/>
        </w:rPr>
        <w:t xml:space="preserve">  </w:t>
      </w:r>
      <w:r>
        <w:rPr>
          <w:sz w:val="24"/>
          <w:szCs w:val="24"/>
        </w:rPr>
        <w:t>MS (R )   :</w:t>
      </w:r>
    </w:p>
    <w:p w14:paraId="05E22247" w14:textId="77777777" w:rsidR="002A7059" w:rsidRDefault="002A7059" w:rsidP="002A705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40809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PhD  </w:t>
      </w:r>
      <w:r>
        <w:rPr>
          <w:sz w:val="24"/>
          <w:szCs w:val="24"/>
        </w:rPr>
        <w:tab/>
        <w:t xml:space="preserve">    :</w:t>
      </w:r>
    </w:p>
    <w:p w14:paraId="4F49BADC" w14:textId="77777777" w:rsidR="00840809" w:rsidRDefault="00840809" w:rsidP="002A7059">
      <w:pPr>
        <w:spacing w:after="0" w:line="240" w:lineRule="auto"/>
        <w:rPr>
          <w:b/>
          <w:bCs/>
          <w:sz w:val="24"/>
          <w:szCs w:val="24"/>
        </w:rPr>
      </w:pPr>
      <w:r w:rsidRPr="00840809">
        <w:rPr>
          <w:b/>
          <w:bCs/>
          <w:sz w:val="24"/>
          <w:szCs w:val="24"/>
        </w:rPr>
        <w:t>Head of the Department</w:t>
      </w:r>
      <w:r w:rsidRPr="00840809">
        <w:rPr>
          <w:b/>
          <w:bCs/>
          <w:sz w:val="24"/>
          <w:szCs w:val="24"/>
        </w:rPr>
        <w:tab/>
      </w:r>
      <w:r w:rsidRPr="00840809">
        <w:rPr>
          <w:b/>
          <w:bCs/>
          <w:sz w:val="24"/>
          <w:szCs w:val="24"/>
        </w:rPr>
        <w:tab/>
        <w:t>:</w:t>
      </w:r>
    </w:p>
    <w:p w14:paraId="5A92652F" w14:textId="77777777" w:rsidR="002B2A29" w:rsidRDefault="002B2A29" w:rsidP="002A7059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. of faculty member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:</w:t>
      </w:r>
    </w:p>
    <w:p w14:paraId="3D409F0E" w14:textId="77777777" w:rsidR="002B2A29" w:rsidRDefault="002B2A29" w:rsidP="002A7059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o. of staff members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:</w:t>
      </w:r>
    </w:p>
    <w:p w14:paraId="7322B3E6" w14:textId="77777777" w:rsidR="002B2A29" w:rsidRPr="002B2A29" w:rsidRDefault="002B2A29" w:rsidP="002A7059">
      <w:pPr>
        <w:spacing w:after="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2B2A29">
        <w:rPr>
          <w:sz w:val="24"/>
          <w:szCs w:val="24"/>
        </w:rPr>
        <w:t>Technical Staff :</w:t>
      </w:r>
    </w:p>
    <w:p w14:paraId="155C7A44" w14:textId="77777777" w:rsidR="002B2A29" w:rsidRDefault="002B2A29" w:rsidP="002A7059">
      <w:pPr>
        <w:spacing w:after="0" w:line="240" w:lineRule="auto"/>
        <w:rPr>
          <w:sz w:val="24"/>
          <w:szCs w:val="24"/>
        </w:rPr>
      </w:pPr>
      <w:r w:rsidRPr="002B2A29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2B2A29">
        <w:rPr>
          <w:sz w:val="24"/>
          <w:szCs w:val="24"/>
        </w:rPr>
        <w:t>Administrative</w:t>
      </w:r>
      <w:r w:rsidR="000A12DD">
        <w:rPr>
          <w:sz w:val="24"/>
          <w:szCs w:val="24"/>
        </w:rPr>
        <w:t xml:space="preserve"> Staff</w:t>
      </w:r>
      <w:r w:rsidRPr="002B2A29">
        <w:rPr>
          <w:sz w:val="24"/>
          <w:szCs w:val="24"/>
        </w:rPr>
        <w:t xml:space="preserve"> :</w:t>
      </w:r>
    </w:p>
    <w:p w14:paraId="17CB31FC" w14:textId="77777777" w:rsidR="00840809" w:rsidRDefault="00840809" w:rsidP="002A7059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rust Area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:</w:t>
      </w:r>
    </w:p>
    <w:p w14:paraId="69495B9F" w14:textId="77777777" w:rsidR="00235492" w:rsidRDefault="00235492" w:rsidP="002A7059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o. of Publications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:</w:t>
      </w:r>
    </w:p>
    <w:p w14:paraId="3E4CE31D" w14:textId="77777777" w:rsidR="00E65C86" w:rsidRDefault="00E65C86" w:rsidP="002A7059">
      <w:pPr>
        <w:spacing w:after="0" w:line="240" w:lineRule="auto"/>
        <w:rPr>
          <w:b/>
          <w:bCs/>
          <w:sz w:val="24"/>
          <w:szCs w:val="24"/>
        </w:rPr>
      </w:pPr>
    </w:p>
    <w:p w14:paraId="26B1AF25" w14:textId="77777777" w:rsidR="00E65C86" w:rsidRPr="00E65C86" w:rsidRDefault="00E65C86" w:rsidP="002A7059">
      <w:pPr>
        <w:spacing w:after="0" w:line="240" w:lineRule="auto"/>
        <w:rPr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 xml:space="preserve">FACULTY MEMBERS </w:t>
      </w:r>
      <w:r>
        <w:rPr>
          <w:b/>
          <w:bCs/>
          <w:color w:val="1F497D" w:themeColor="text2"/>
          <w:sz w:val="24"/>
          <w:szCs w:val="24"/>
        </w:rPr>
        <w:tab/>
      </w:r>
      <w:r>
        <w:rPr>
          <w:b/>
          <w:bCs/>
          <w:color w:val="1F497D" w:themeColor="text2"/>
          <w:sz w:val="24"/>
          <w:szCs w:val="24"/>
        </w:rPr>
        <w:tab/>
      </w:r>
      <w:r w:rsidR="00CE44CD" w:rsidRPr="00CE44CD">
        <w:rPr>
          <w:sz w:val="24"/>
          <w:szCs w:val="24"/>
        </w:rPr>
        <w:t xml:space="preserve">(Names should be </w:t>
      </w:r>
      <w:r w:rsidR="004F695A">
        <w:rPr>
          <w:sz w:val="24"/>
          <w:szCs w:val="24"/>
        </w:rPr>
        <w:t xml:space="preserve">in </w:t>
      </w:r>
      <w:r w:rsidR="00CE44CD" w:rsidRPr="00CE44CD">
        <w:rPr>
          <w:sz w:val="24"/>
          <w:szCs w:val="24"/>
        </w:rPr>
        <w:t>alphabetical</w:t>
      </w:r>
      <w:r w:rsidR="004F695A">
        <w:rPr>
          <w:sz w:val="24"/>
          <w:szCs w:val="24"/>
        </w:rPr>
        <w:t xml:space="preserve"> order</w:t>
      </w:r>
      <w:r w:rsidR="004F695A" w:rsidRPr="00CE44CD">
        <w:rPr>
          <w:sz w:val="24"/>
          <w:szCs w:val="24"/>
        </w:rPr>
        <w:t>)</w:t>
      </w:r>
      <w:r w:rsidR="004F695A">
        <w:rPr>
          <w:sz w:val="24"/>
          <w:szCs w:val="24"/>
        </w:rPr>
        <w:t xml:space="preserve"> (Attach photographs separately) </w:t>
      </w:r>
    </w:p>
    <w:p w14:paraId="0998EF98" w14:textId="77777777" w:rsidR="002A7059" w:rsidRDefault="00372177" w:rsidP="002A7059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ame </w:t>
      </w:r>
    </w:p>
    <w:p w14:paraId="4B2C42D4" w14:textId="77777777" w:rsidR="00E65C86" w:rsidRDefault="00372177" w:rsidP="002A7059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signation </w:t>
      </w:r>
    </w:p>
    <w:p w14:paraId="7C0CAA16" w14:textId="77777777" w:rsidR="00E65C86" w:rsidRDefault="00E65C86" w:rsidP="002A7059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hD   (Name of the Institute)</w:t>
      </w:r>
    </w:p>
    <w:p w14:paraId="0CE5FD7D" w14:textId="77777777" w:rsidR="00E65C86" w:rsidRDefault="00E65C86" w:rsidP="002A7059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reas</w:t>
      </w:r>
    </w:p>
    <w:p w14:paraId="6E3A62AC" w14:textId="77777777" w:rsidR="00E65C86" w:rsidRDefault="00E65C86" w:rsidP="002A7059">
      <w:pPr>
        <w:spacing w:after="0"/>
        <w:rPr>
          <w:b/>
          <w:bCs/>
          <w:sz w:val="24"/>
          <w:szCs w:val="24"/>
        </w:rPr>
      </w:pPr>
    </w:p>
    <w:p w14:paraId="50E85E83" w14:textId="77777777" w:rsidR="00CE44CD" w:rsidRDefault="00CE44CD" w:rsidP="002A7059">
      <w:pPr>
        <w:spacing w:after="0"/>
        <w:rPr>
          <w:sz w:val="24"/>
          <w:szCs w:val="24"/>
        </w:rPr>
      </w:pPr>
      <w:r w:rsidRPr="00E65C86">
        <w:rPr>
          <w:sz w:val="24"/>
          <w:szCs w:val="24"/>
        </w:rPr>
        <w:t>(please send images separately with name</w:t>
      </w:r>
      <w:r w:rsidR="006B4ED1">
        <w:rPr>
          <w:sz w:val="24"/>
          <w:szCs w:val="24"/>
        </w:rPr>
        <w:t>)</w:t>
      </w:r>
    </w:p>
    <w:p w14:paraId="7D7EB582" w14:textId="77777777" w:rsidR="006B4ED1" w:rsidRDefault="006B4ED1" w:rsidP="002A7059">
      <w:pPr>
        <w:spacing w:after="0"/>
        <w:rPr>
          <w:b/>
          <w:bCs/>
          <w:sz w:val="24"/>
          <w:szCs w:val="24"/>
        </w:rPr>
      </w:pPr>
    </w:p>
    <w:p w14:paraId="010627FA" w14:textId="77777777" w:rsidR="00753E63" w:rsidRPr="00AD330E" w:rsidRDefault="00AD330E" w:rsidP="00A25C0D">
      <w:pPr>
        <w:pStyle w:val="Heading1"/>
      </w:pPr>
      <w:r w:rsidRPr="00A25C0D">
        <w:t>ONGOING</w:t>
      </w:r>
      <w:r>
        <w:t xml:space="preserve"> ACTIVITIES </w:t>
      </w:r>
    </w:p>
    <w:p w14:paraId="64385D16" w14:textId="77777777" w:rsidR="00AD330E" w:rsidRPr="00AD330E" w:rsidRDefault="00AD330E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615808D5" w14:textId="77777777" w:rsidR="00AD330E" w:rsidRDefault="00AD330E" w:rsidP="002A7059">
      <w:pPr>
        <w:spacing w:after="0"/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 xml:space="preserve">FACILITIES </w:t>
      </w:r>
    </w:p>
    <w:p w14:paraId="0957B1A4" w14:textId="77777777" w:rsidR="006B4ED1" w:rsidRPr="003341BB" w:rsidRDefault="006B4ED1" w:rsidP="006B4ED1">
      <w:pPr>
        <w:spacing w:after="0" w:line="240" w:lineRule="auto"/>
        <w:rPr>
          <w:sz w:val="24"/>
          <w:szCs w:val="24"/>
        </w:rPr>
      </w:pPr>
      <w:r w:rsidRPr="001D25EE">
        <w:rPr>
          <w:b/>
          <w:bCs/>
          <w:sz w:val="24"/>
          <w:szCs w:val="24"/>
        </w:rPr>
        <w:t xml:space="preserve">No. of Labs </w:t>
      </w:r>
      <w:r w:rsidRPr="001D25EE">
        <w:rPr>
          <w:b/>
          <w:bCs/>
          <w:sz w:val="24"/>
          <w:szCs w:val="24"/>
        </w:rPr>
        <w:tab/>
      </w:r>
      <w:r w:rsidRPr="001D25EE">
        <w:rPr>
          <w:b/>
          <w:bCs/>
          <w:sz w:val="24"/>
          <w:szCs w:val="24"/>
        </w:rPr>
        <w:tab/>
      </w:r>
      <w:r w:rsidRPr="001D25EE">
        <w:rPr>
          <w:b/>
          <w:bCs/>
          <w:sz w:val="24"/>
          <w:szCs w:val="24"/>
        </w:rPr>
        <w:tab/>
      </w:r>
      <w:r w:rsidRPr="001D25EE">
        <w:rPr>
          <w:b/>
          <w:bCs/>
          <w:sz w:val="24"/>
          <w:szCs w:val="24"/>
        </w:rPr>
        <w:tab/>
      </w:r>
      <w:r w:rsidR="003341BB">
        <w:rPr>
          <w:b/>
          <w:bCs/>
          <w:sz w:val="24"/>
          <w:szCs w:val="24"/>
        </w:rPr>
        <w:tab/>
      </w:r>
      <w:r w:rsidRPr="001D25EE">
        <w:rPr>
          <w:b/>
          <w:bCs/>
          <w:sz w:val="24"/>
          <w:szCs w:val="24"/>
        </w:rPr>
        <w:t>:</w:t>
      </w:r>
      <w:r w:rsidR="00800FAC">
        <w:rPr>
          <w:b/>
          <w:bCs/>
          <w:sz w:val="24"/>
          <w:szCs w:val="24"/>
        </w:rPr>
        <w:t xml:space="preserve"> </w:t>
      </w:r>
      <w:r w:rsidR="00800FAC">
        <w:rPr>
          <w:b/>
          <w:bCs/>
          <w:sz w:val="24"/>
          <w:szCs w:val="24"/>
        </w:rPr>
        <w:tab/>
      </w:r>
      <w:r w:rsidR="00800FAC" w:rsidRPr="003341BB">
        <w:rPr>
          <w:sz w:val="24"/>
          <w:szCs w:val="24"/>
        </w:rPr>
        <w:t>UG</w:t>
      </w:r>
      <w:r w:rsidR="00800FAC" w:rsidRPr="003341BB">
        <w:rPr>
          <w:sz w:val="24"/>
          <w:szCs w:val="24"/>
        </w:rPr>
        <w:tab/>
        <w:t xml:space="preserve">      :</w:t>
      </w:r>
    </w:p>
    <w:p w14:paraId="0446A764" w14:textId="77777777" w:rsidR="00800FAC" w:rsidRPr="003341BB" w:rsidRDefault="00800FAC" w:rsidP="006B4ED1">
      <w:pPr>
        <w:spacing w:after="0" w:line="240" w:lineRule="auto"/>
        <w:rPr>
          <w:sz w:val="24"/>
          <w:szCs w:val="24"/>
        </w:rPr>
      </w:pP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="003341BB">
        <w:rPr>
          <w:sz w:val="24"/>
          <w:szCs w:val="24"/>
        </w:rPr>
        <w:tab/>
      </w:r>
      <w:r w:rsidRPr="003341BB">
        <w:rPr>
          <w:sz w:val="24"/>
          <w:szCs w:val="24"/>
        </w:rPr>
        <w:t>PG</w:t>
      </w:r>
      <w:r w:rsidRPr="003341BB">
        <w:rPr>
          <w:sz w:val="24"/>
          <w:szCs w:val="24"/>
        </w:rPr>
        <w:tab/>
        <w:t xml:space="preserve">       :</w:t>
      </w:r>
    </w:p>
    <w:p w14:paraId="25904D65" w14:textId="77777777" w:rsidR="00800FAC" w:rsidRPr="003341BB" w:rsidRDefault="00800FAC" w:rsidP="006B4ED1">
      <w:pPr>
        <w:spacing w:after="0" w:line="240" w:lineRule="auto"/>
        <w:rPr>
          <w:sz w:val="24"/>
          <w:szCs w:val="24"/>
        </w:rPr>
      </w:pP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Pr="003341BB">
        <w:rPr>
          <w:sz w:val="24"/>
          <w:szCs w:val="24"/>
        </w:rPr>
        <w:tab/>
      </w:r>
      <w:r w:rsidR="003341BB">
        <w:rPr>
          <w:sz w:val="24"/>
          <w:szCs w:val="24"/>
        </w:rPr>
        <w:tab/>
      </w:r>
      <w:r w:rsidR="004F695A" w:rsidRPr="003341BB">
        <w:rPr>
          <w:sz w:val="24"/>
          <w:szCs w:val="24"/>
        </w:rPr>
        <w:t>Research:</w:t>
      </w:r>
    </w:p>
    <w:p w14:paraId="2BF5D9A9" w14:textId="77777777" w:rsidR="006B4ED1" w:rsidRDefault="006B4ED1" w:rsidP="006B4ED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 of the lab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3341BB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:</w:t>
      </w:r>
    </w:p>
    <w:p w14:paraId="11ABE431" w14:textId="77777777" w:rsidR="006B4ED1" w:rsidRDefault="006B4ED1" w:rsidP="006B4ED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ame of the Head of the </w:t>
      </w:r>
      <w:r w:rsidR="004F695A">
        <w:rPr>
          <w:b/>
          <w:bCs/>
          <w:sz w:val="24"/>
          <w:szCs w:val="24"/>
        </w:rPr>
        <w:t>Research lab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  <w:t>:</w:t>
      </w:r>
    </w:p>
    <w:p w14:paraId="0A5DDD55" w14:textId="77777777" w:rsidR="003341BB" w:rsidRDefault="006B4ED1" w:rsidP="003341BB">
      <w:pPr>
        <w:tabs>
          <w:tab w:val="left" w:pos="4211"/>
        </w:tabs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 of the Equipments</w:t>
      </w:r>
      <w:r w:rsidR="003341BB">
        <w:rPr>
          <w:b/>
          <w:bCs/>
          <w:sz w:val="24"/>
          <w:szCs w:val="24"/>
        </w:rPr>
        <w:tab/>
        <w:t xml:space="preserve">  :</w:t>
      </w:r>
    </w:p>
    <w:p w14:paraId="4E00BBD4" w14:textId="77777777" w:rsidR="006B4ED1" w:rsidRPr="001D25EE" w:rsidRDefault="003341BB" w:rsidP="006B4ED1">
      <w:pPr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Research Labs)</w:t>
      </w:r>
      <w:r w:rsidR="006B4ED1">
        <w:rPr>
          <w:b/>
          <w:bCs/>
          <w:sz w:val="24"/>
          <w:szCs w:val="24"/>
        </w:rPr>
        <w:t xml:space="preserve"> </w:t>
      </w:r>
    </w:p>
    <w:p w14:paraId="0D328577" w14:textId="77777777" w:rsidR="006B4ED1" w:rsidRPr="00AD330E" w:rsidRDefault="006B4ED1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6636EAB7" w14:textId="77777777" w:rsidR="00AD330E" w:rsidRDefault="00AD330E" w:rsidP="002A7059">
      <w:pPr>
        <w:spacing w:after="0"/>
        <w:rPr>
          <w:b/>
          <w:bCs/>
          <w:sz w:val="24"/>
          <w:szCs w:val="24"/>
        </w:rPr>
      </w:pPr>
    </w:p>
    <w:p w14:paraId="63D74911" w14:textId="77777777" w:rsidR="00BC0493" w:rsidRDefault="00BC0493" w:rsidP="00A25C0D">
      <w:pPr>
        <w:pStyle w:val="Heading2"/>
      </w:pPr>
      <w:r>
        <w:t xml:space="preserve">AWARDS AND </w:t>
      </w:r>
      <w:r w:rsidRPr="00A25C0D">
        <w:t>HONOURS</w:t>
      </w:r>
      <w:r>
        <w:t xml:space="preserve"> 2018-19</w:t>
      </w:r>
      <w:r>
        <w:tab/>
        <w:t>(faculty)</w:t>
      </w:r>
    </w:p>
    <w:p w14:paraId="551B022B" w14:textId="77777777" w:rsidR="00235492" w:rsidRDefault="00235492" w:rsidP="00BC0493">
      <w:pPr>
        <w:tabs>
          <w:tab w:val="left" w:pos="3152"/>
        </w:tabs>
        <w:spacing w:after="0"/>
        <w:rPr>
          <w:b/>
          <w:bCs/>
          <w:color w:val="1F497D" w:themeColor="text2"/>
          <w:sz w:val="24"/>
          <w:szCs w:val="24"/>
        </w:rPr>
      </w:pPr>
    </w:p>
    <w:p w14:paraId="082F022B" w14:textId="77777777" w:rsidR="00BC0493" w:rsidRDefault="00BC0493" w:rsidP="00BC0493">
      <w:pPr>
        <w:tabs>
          <w:tab w:val="left" w:pos="3152"/>
        </w:tabs>
        <w:spacing w:after="0"/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>AWARDS AND HONOURS 2018-19</w:t>
      </w:r>
      <w:r>
        <w:rPr>
          <w:b/>
          <w:bCs/>
          <w:color w:val="1F497D" w:themeColor="text2"/>
          <w:sz w:val="24"/>
          <w:szCs w:val="24"/>
        </w:rPr>
        <w:tab/>
        <w:t>(student)</w:t>
      </w:r>
    </w:p>
    <w:p w14:paraId="0E72D73C" w14:textId="77777777" w:rsidR="00BC0493" w:rsidRDefault="00BC0493" w:rsidP="00BC0493">
      <w:pPr>
        <w:tabs>
          <w:tab w:val="left" w:pos="3152"/>
        </w:tabs>
        <w:spacing w:after="0"/>
        <w:rPr>
          <w:b/>
          <w:bCs/>
          <w:color w:val="1F497D" w:themeColor="text2"/>
          <w:sz w:val="24"/>
          <w:szCs w:val="24"/>
        </w:rPr>
      </w:pPr>
    </w:p>
    <w:p w14:paraId="66B7C155" w14:textId="77777777" w:rsidR="00235492" w:rsidRDefault="00235492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3280BDFC" w14:textId="77777777" w:rsidR="00235492" w:rsidRDefault="00235492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100539CD" w14:textId="77777777" w:rsidR="00235492" w:rsidRDefault="00235492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33872B5D" w14:textId="77777777" w:rsidR="00235492" w:rsidRDefault="00235492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639769F9" w14:textId="77777777" w:rsidR="00235492" w:rsidRDefault="00235492" w:rsidP="002A7059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42C95178" w14:textId="77777777" w:rsidR="00753E63" w:rsidRDefault="00753E63" w:rsidP="002A7059">
      <w:pPr>
        <w:spacing w:after="0"/>
        <w:rPr>
          <w:b/>
          <w:bCs/>
          <w:color w:val="1F497D" w:themeColor="text2"/>
          <w:sz w:val="24"/>
          <w:szCs w:val="24"/>
        </w:rPr>
      </w:pPr>
      <w:r w:rsidRPr="00753E63">
        <w:rPr>
          <w:b/>
          <w:bCs/>
          <w:color w:val="1F497D" w:themeColor="text2"/>
          <w:sz w:val="24"/>
          <w:szCs w:val="24"/>
        </w:rPr>
        <w:t>INVITED LECTURES BY FACULTY</w:t>
      </w:r>
    </w:p>
    <w:p w14:paraId="40474488" w14:textId="77777777" w:rsidR="00814746" w:rsidRDefault="00753E63" w:rsidP="00753E6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ame of the Facul</w:t>
      </w:r>
      <w:r w:rsidR="00814746">
        <w:rPr>
          <w:sz w:val="24"/>
          <w:szCs w:val="24"/>
        </w:rPr>
        <w:t>ty</w:t>
      </w:r>
    </w:p>
    <w:p w14:paraId="091CEA61" w14:textId="77777777" w:rsidR="00753E63" w:rsidRDefault="00753E63" w:rsidP="00753E6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Lecture </w:t>
      </w:r>
    </w:p>
    <w:p w14:paraId="35583DF7" w14:textId="77777777" w:rsidR="00753E63" w:rsidRDefault="00753E63" w:rsidP="00753E6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epartment</w:t>
      </w:r>
    </w:p>
    <w:p w14:paraId="154E0573" w14:textId="77777777" w:rsidR="00753E63" w:rsidRDefault="00753E63" w:rsidP="00753E6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stitute</w:t>
      </w:r>
    </w:p>
    <w:p w14:paraId="6D33C2A6" w14:textId="77777777" w:rsidR="00753E63" w:rsidRDefault="00753E63" w:rsidP="00753E63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te</w:t>
      </w:r>
    </w:p>
    <w:p w14:paraId="75BF4B25" w14:textId="77777777" w:rsidR="00753E63" w:rsidRDefault="00753E63" w:rsidP="00753E63">
      <w:pPr>
        <w:rPr>
          <w:sz w:val="24"/>
          <w:szCs w:val="24"/>
        </w:rPr>
      </w:pPr>
    </w:p>
    <w:p w14:paraId="46B2B98F" w14:textId="77777777" w:rsidR="00814746" w:rsidRDefault="00814746" w:rsidP="00753E63">
      <w:pPr>
        <w:rPr>
          <w:b/>
          <w:bCs/>
          <w:color w:val="1F497D" w:themeColor="text2"/>
          <w:sz w:val="24"/>
          <w:szCs w:val="24"/>
        </w:rPr>
      </w:pPr>
      <w:r w:rsidRPr="00814746">
        <w:rPr>
          <w:b/>
          <w:bCs/>
          <w:color w:val="1F497D" w:themeColor="text2"/>
          <w:sz w:val="24"/>
          <w:szCs w:val="24"/>
        </w:rPr>
        <w:t>LECTURES BY V</w:t>
      </w:r>
      <w:r w:rsidR="009B66EC">
        <w:rPr>
          <w:b/>
          <w:bCs/>
          <w:color w:val="1F497D" w:themeColor="text2"/>
          <w:sz w:val="24"/>
          <w:szCs w:val="24"/>
        </w:rPr>
        <w:t>I</w:t>
      </w:r>
      <w:r w:rsidRPr="00814746">
        <w:rPr>
          <w:b/>
          <w:bCs/>
          <w:color w:val="1F497D" w:themeColor="text2"/>
          <w:sz w:val="24"/>
          <w:szCs w:val="24"/>
        </w:rPr>
        <w:t>SITING EXPE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4004"/>
        <w:gridCol w:w="2552"/>
        <w:gridCol w:w="2552"/>
      </w:tblGrid>
      <w:tr w:rsidR="00814746" w14:paraId="4A65FC75" w14:textId="77777777" w:rsidTr="00814746">
        <w:tc>
          <w:tcPr>
            <w:tcW w:w="1098" w:type="dxa"/>
          </w:tcPr>
          <w:p w14:paraId="51858B2C" w14:textId="77777777" w:rsidR="00814746" w:rsidRPr="0076169E" w:rsidRDefault="00814746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Sr. No. </w:t>
            </w:r>
          </w:p>
        </w:tc>
        <w:tc>
          <w:tcPr>
            <w:tcW w:w="4004" w:type="dxa"/>
          </w:tcPr>
          <w:p w14:paraId="0B390A3A" w14:textId="77777777" w:rsidR="00814746" w:rsidRPr="0076169E" w:rsidRDefault="00814746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Name of the experts with affiliation </w:t>
            </w:r>
          </w:p>
        </w:tc>
        <w:tc>
          <w:tcPr>
            <w:tcW w:w="2552" w:type="dxa"/>
          </w:tcPr>
          <w:p w14:paraId="264A147C" w14:textId="77777777" w:rsidR="00814746" w:rsidRPr="0076169E" w:rsidRDefault="00814746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552" w:type="dxa"/>
          </w:tcPr>
          <w:p w14:paraId="0300A27B" w14:textId="77777777" w:rsidR="00814746" w:rsidRPr="0076169E" w:rsidRDefault="00814746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Date </w:t>
            </w:r>
          </w:p>
        </w:tc>
      </w:tr>
      <w:tr w:rsidR="00814746" w14:paraId="05EFBCD7" w14:textId="77777777" w:rsidTr="00814746">
        <w:tc>
          <w:tcPr>
            <w:tcW w:w="1098" w:type="dxa"/>
          </w:tcPr>
          <w:p w14:paraId="4593020D" w14:textId="77777777" w:rsidR="00814746" w:rsidRDefault="00814746" w:rsidP="00753E63">
            <w:pPr>
              <w:rPr>
                <w:b/>
                <w:bCs/>
                <w:color w:val="1F497D" w:themeColor="text2"/>
                <w:sz w:val="24"/>
                <w:szCs w:val="24"/>
              </w:rPr>
            </w:pPr>
          </w:p>
        </w:tc>
        <w:tc>
          <w:tcPr>
            <w:tcW w:w="4004" w:type="dxa"/>
          </w:tcPr>
          <w:p w14:paraId="33C28CA2" w14:textId="77777777" w:rsidR="00814746" w:rsidRDefault="00814746" w:rsidP="00753E63">
            <w:pPr>
              <w:rPr>
                <w:b/>
                <w:bCs/>
                <w:color w:val="1F497D" w:themeColor="text2"/>
                <w:sz w:val="24"/>
                <w:szCs w:val="24"/>
              </w:rPr>
            </w:pPr>
          </w:p>
        </w:tc>
        <w:tc>
          <w:tcPr>
            <w:tcW w:w="2552" w:type="dxa"/>
          </w:tcPr>
          <w:p w14:paraId="4999E982" w14:textId="77777777" w:rsidR="00814746" w:rsidRDefault="00814746" w:rsidP="00753E63">
            <w:pPr>
              <w:rPr>
                <w:b/>
                <w:bCs/>
                <w:color w:val="1F497D" w:themeColor="text2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0A00515" w14:textId="77777777" w:rsidR="00814746" w:rsidRDefault="00814746" w:rsidP="00753E63">
            <w:pPr>
              <w:rPr>
                <w:b/>
                <w:bCs/>
                <w:color w:val="1F497D" w:themeColor="text2"/>
                <w:sz w:val="24"/>
                <w:szCs w:val="24"/>
              </w:rPr>
            </w:pPr>
          </w:p>
        </w:tc>
      </w:tr>
    </w:tbl>
    <w:p w14:paraId="592C3F26" w14:textId="77777777" w:rsidR="006F736B" w:rsidRDefault="006F736B" w:rsidP="00753E63">
      <w:pPr>
        <w:rPr>
          <w:b/>
          <w:bCs/>
          <w:color w:val="1F497D" w:themeColor="text2"/>
          <w:sz w:val="24"/>
          <w:szCs w:val="24"/>
        </w:rPr>
      </w:pPr>
    </w:p>
    <w:p w14:paraId="117F73BE" w14:textId="77777777" w:rsidR="006F736B" w:rsidRDefault="006F736B" w:rsidP="00753E63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>VISITS ABROAD BY THE FACUL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4004"/>
        <w:gridCol w:w="2476"/>
        <w:gridCol w:w="2628"/>
      </w:tblGrid>
      <w:tr w:rsidR="006F736B" w14:paraId="79E65565" w14:textId="77777777" w:rsidTr="0076169E">
        <w:tc>
          <w:tcPr>
            <w:tcW w:w="1098" w:type="dxa"/>
          </w:tcPr>
          <w:p w14:paraId="6187F8D1" w14:textId="77777777" w:rsidR="006F736B" w:rsidRPr="0076169E" w:rsidRDefault="006F736B" w:rsidP="006F736B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Sr. No. </w:t>
            </w:r>
          </w:p>
        </w:tc>
        <w:tc>
          <w:tcPr>
            <w:tcW w:w="4004" w:type="dxa"/>
          </w:tcPr>
          <w:p w14:paraId="38615DFE" w14:textId="77777777" w:rsidR="006F736B" w:rsidRPr="0076169E" w:rsidRDefault="0076169E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Name of the faculty member </w:t>
            </w:r>
          </w:p>
        </w:tc>
        <w:tc>
          <w:tcPr>
            <w:tcW w:w="2476" w:type="dxa"/>
          </w:tcPr>
          <w:p w14:paraId="0A5F9A9D" w14:textId="77777777" w:rsidR="006F736B" w:rsidRPr="0076169E" w:rsidRDefault="0076169E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Country </w:t>
            </w:r>
          </w:p>
        </w:tc>
        <w:tc>
          <w:tcPr>
            <w:tcW w:w="2628" w:type="dxa"/>
          </w:tcPr>
          <w:p w14:paraId="10BB3B80" w14:textId="77777777" w:rsidR="006F736B" w:rsidRPr="0076169E" w:rsidRDefault="0076169E" w:rsidP="00753E6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>Detail of visit with date</w:t>
            </w:r>
          </w:p>
        </w:tc>
      </w:tr>
    </w:tbl>
    <w:p w14:paraId="1466F0DD" w14:textId="77777777" w:rsidR="006F736B" w:rsidRDefault="00AF35F6" w:rsidP="00753E63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 xml:space="preserve"> </w:t>
      </w:r>
    </w:p>
    <w:p w14:paraId="4C331AC9" w14:textId="77777777" w:rsidR="00BC0493" w:rsidRDefault="00BC0493" w:rsidP="00BC0493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 xml:space="preserve">VISITS ABROAD BY THE STUD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4004"/>
        <w:gridCol w:w="2476"/>
        <w:gridCol w:w="2628"/>
      </w:tblGrid>
      <w:tr w:rsidR="00BC0493" w14:paraId="08D51549" w14:textId="77777777" w:rsidTr="00FA31A9">
        <w:tc>
          <w:tcPr>
            <w:tcW w:w="1098" w:type="dxa"/>
          </w:tcPr>
          <w:p w14:paraId="5F977C51" w14:textId="77777777" w:rsidR="00BC0493" w:rsidRPr="0076169E" w:rsidRDefault="00BC0493" w:rsidP="00FA31A9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Sr. No. </w:t>
            </w:r>
          </w:p>
        </w:tc>
        <w:tc>
          <w:tcPr>
            <w:tcW w:w="4004" w:type="dxa"/>
          </w:tcPr>
          <w:p w14:paraId="51890D76" w14:textId="77777777" w:rsidR="00BC0493" w:rsidRPr="0076169E" w:rsidRDefault="00BC0493" w:rsidP="00BC0493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Name of the </w:t>
            </w:r>
            <w:r>
              <w:rPr>
                <w:b/>
                <w:bCs/>
                <w:sz w:val="24"/>
                <w:szCs w:val="24"/>
              </w:rPr>
              <w:t xml:space="preserve">Student </w:t>
            </w:r>
            <w:r w:rsidRPr="0076169E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76" w:type="dxa"/>
          </w:tcPr>
          <w:p w14:paraId="11D64023" w14:textId="77777777" w:rsidR="00BC0493" w:rsidRPr="0076169E" w:rsidRDefault="00BC0493" w:rsidP="00FA31A9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 xml:space="preserve">Country </w:t>
            </w:r>
          </w:p>
        </w:tc>
        <w:tc>
          <w:tcPr>
            <w:tcW w:w="2628" w:type="dxa"/>
          </w:tcPr>
          <w:p w14:paraId="63673124" w14:textId="77777777" w:rsidR="00BC0493" w:rsidRPr="0076169E" w:rsidRDefault="00BC0493" w:rsidP="00FA31A9">
            <w:pPr>
              <w:rPr>
                <w:b/>
                <w:bCs/>
                <w:sz w:val="24"/>
                <w:szCs w:val="24"/>
              </w:rPr>
            </w:pPr>
            <w:r w:rsidRPr="0076169E">
              <w:rPr>
                <w:b/>
                <w:bCs/>
                <w:sz w:val="24"/>
                <w:szCs w:val="24"/>
              </w:rPr>
              <w:t>Detail of visit with date</w:t>
            </w:r>
          </w:p>
        </w:tc>
      </w:tr>
    </w:tbl>
    <w:p w14:paraId="719E57E0" w14:textId="77777777" w:rsidR="00BC0493" w:rsidRDefault="00BC0493" w:rsidP="00BC0493">
      <w:pPr>
        <w:rPr>
          <w:b/>
          <w:bCs/>
          <w:color w:val="1F497D" w:themeColor="text2"/>
          <w:sz w:val="24"/>
          <w:szCs w:val="24"/>
        </w:rPr>
      </w:pPr>
    </w:p>
    <w:p w14:paraId="629E1BB7" w14:textId="77777777" w:rsidR="000270D0" w:rsidRDefault="000270D0" w:rsidP="00BC0493">
      <w:pPr>
        <w:ind w:firstLine="720"/>
        <w:rPr>
          <w:b/>
          <w:bCs/>
          <w:color w:val="1F497D" w:themeColor="text2"/>
          <w:sz w:val="24"/>
          <w:szCs w:val="24"/>
        </w:rPr>
      </w:pPr>
    </w:p>
    <w:p w14:paraId="669A38AF" w14:textId="77777777" w:rsidR="000270D0" w:rsidRDefault="00BC0493" w:rsidP="00753E63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>MAJOR RESEARCH PROJECTS (Ongoing/Completed)</w:t>
      </w:r>
    </w:p>
    <w:p w14:paraId="457D7F6B" w14:textId="77777777" w:rsidR="00235492" w:rsidRDefault="00235492" w:rsidP="00753E63">
      <w:pPr>
        <w:rPr>
          <w:b/>
          <w:bCs/>
          <w:color w:val="1F497D" w:themeColor="text2"/>
          <w:sz w:val="24"/>
          <w:szCs w:val="24"/>
        </w:rPr>
      </w:pPr>
      <w:r>
        <w:rPr>
          <w:b/>
          <w:bCs/>
          <w:color w:val="1F497D" w:themeColor="text2"/>
          <w:sz w:val="24"/>
          <w:szCs w:val="24"/>
        </w:rPr>
        <w:t xml:space="preserve">PUBLICATIONS </w:t>
      </w:r>
    </w:p>
    <w:p w14:paraId="7A8E10A5" w14:textId="77777777" w:rsidR="00235492" w:rsidRPr="00235492" w:rsidRDefault="00235492" w:rsidP="00235492">
      <w:pPr>
        <w:spacing w:after="0" w:line="240" w:lineRule="auto"/>
        <w:rPr>
          <w:sz w:val="24"/>
          <w:szCs w:val="24"/>
        </w:rPr>
      </w:pPr>
      <w:r w:rsidRPr="00235492">
        <w:rPr>
          <w:sz w:val="24"/>
          <w:szCs w:val="24"/>
        </w:rPr>
        <w:t>Name of the faculty</w:t>
      </w:r>
      <w:r>
        <w:rPr>
          <w:sz w:val="24"/>
          <w:szCs w:val="24"/>
        </w:rPr>
        <w:t xml:space="preserve">: </w:t>
      </w:r>
    </w:p>
    <w:p w14:paraId="372195E9" w14:textId="77777777" w:rsidR="00235492" w:rsidRPr="00235492" w:rsidRDefault="00235492" w:rsidP="00235492">
      <w:pPr>
        <w:spacing w:after="0" w:line="240" w:lineRule="auto"/>
        <w:rPr>
          <w:sz w:val="24"/>
          <w:szCs w:val="24"/>
        </w:rPr>
      </w:pPr>
      <w:r w:rsidRPr="00235492">
        <w:rPr>
          <w:sz w:val="24"/>
          <w:szCs w:val="24"/>
        </w:rPr>
        <w:t xml:space="preserve">Papers </w:t>
      </w:r>
      <w:r>
        <w:rPr>
          <w:sz w:val="24"/>
          <w:szCs w:val="24"/>
        </w:rPr>
        <w:t>:</w:t>
      </w:r>
    </w:p>
    <w:p w14:paraId="1E80CAD0" w14:textId="77777777" w:rsidR="00235492" w:rsidRDefault="00235492" w:rsidP="00235492">
      <w:pPr>
        <w:spacing w:after="0"/>
        <w:rPr>
          <w:b/>
          <w:bCs/>
          <w:color w:val="1F497D" w:themeColor="text2"/>
          <w:sz w:val="24"/>
          <w:szCs w:val="24"/>
        </w:rPr>
      </w:pPr>
    </w:p>
    <w:p w14:paraId="4DF145C2" w14:textId="77777777" w:rsidR="00235492" w:rsidRDefault="00235492" w:rsidP="00753E63">
      <w:pPr>
        <w:rPr>
          <w:b/>
          <w:bCs/>
          <w:color w:val="1F497D" w:themeColor="text2"/>
          <w:sz w:val="24"/>
          <w:szCs w:val="24"/>
        </w:rPr>
      </w:pPr>
    </w:p>
    <w:p w14:paraId="3C0E0628" w14:textId="77777777" w:rsidR="00235492" w:rsidRPr="00235492" w:rsidRDefault="00235492" w:rsidP="00235492">
      <w:pPr>
        <w:rPr>
          <w:sz w:val="24"/>
          <w:szCs w:val="24"/>
        </w:rPr>
      </w:pPr>
      <w:r w:rsidRPr="00235492">
        <w:rPr>
          <w:sz w:val="24"/>
          <w:szCs w:val="24"/>
        </w:rPr>
        <w:t>(Note: The data wil</w:t>
      </w:r>
      <w:r w:rsidR="004F695A">
        <w:rPr>
          <w:sz w:val="24"/>
          <w:szCs w:val="24"/>
        </w:rPr>
        <w:t>l be included from April 1, 2019 to March 31, 2020</w:t>
      </w:r>
      <w:r w:rsidRPr="00235492">
        <w:rPr>
          <w:sz w:val="24"/>
          <w:szCs w:val="24"/>
        </w:rPr>
        <w:t>)</w:t>
      </w:r>
    </w:p>
    <w:sectPr w:rsidR="00235492" w:rsidRPr="00235492" w:rsidSect="00372177">
      <w:headerReference w:type="default" r:id="rId6"/>
      <w:footerReference w:type="default" r:id="rId7"/>
      <w:pgSz w:w="12240" w:h="15840"/>
      <w:pgMar w:top="720" w:right="810" w:bottom="1440" w:left="1440" w:header="144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B64CC" w14:textId="77777777" w:rsidR="006F26C5" w:rsidRDefault="006F26C5" w:rsidP="0076169E">
      <w:pPr>
        <w:spacing w:after="0" w:line="240" w:lineRule="auto"/>
      </w:pPr>
      <w:r>
        <w:separator/>
      </w:r>
    </w:p>
  </w:endnote>
  <w:endnote w:type="continuationSeparator" w:id="0">
    <w:p w14:paraId="7823C75A" w14:textId="77777777" w:rsidR="006F26C5" w:rsidRDefault="006F26C5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77777777" w:rsidR="008A3FFB" w:rsidRDefault="00000000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w:pict w14:anchorId="59C619F7">
        <v:group id="_x0000_s1051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allowincell="f">
          <v:group id="_x0000_s1052" style="position:absolute;left:10717;top:13815;width:1162;height:451;mso-position-horizontal-relative:margin;mso-position-vertical-relative:margin" coordorigin="-6,3399" coordsize="12197,4253">
            <o:lock v:ext="edit" aspectratio="t"/>
            <v:group id="_x0000_s1053" style="position:absolute;left:-6;top:3717;width:12189;height:3550" coordorigin="18,7468" coordsize="12189,3550">
              <o:lock v:ext="edit" aspectratio="t"/>
              <v:shape id="_x0000_s1054" style="position:absolute;left:18;top:7837;width:7132;height:2863;mso-width-relative:page;mso-height-relative:page" coordsize="7132,2863" path="m,l17,2863,7132,2578r,-2378l,xe" fillcolor="#a7bfde [1620]" stroked="f">
                <v:fill opacity=".5"/>
                <v:path arrowok="t"/>
                <o:lock v:ext="edit" aspectratio="t"/>
              </v:shape>
              <v:shape id="_x0000_s1055" style="position:absolute;left:7150;top:7468;width:3466;height:3550;mso-width-relative:page;mso-height-relative:page" coordsize="3466,3550" path="m,569l,2930r3466,620l3466,,,569xe" fillcolor="#d3dfee [820]" stroked="f">
                <v:fill opacity=".5"/>
                <v:path arrowok="t"/>
                <o:lock v:ext="edit" aspectratio="t"/>
              </v:shape>
              <v:shape id="_x0000_s1056" style="position:absolute;left:10616;top:7468;width:1591;height:3550;mso-width-relative:page;mso-height-relative:page" coordsize="1591,3550" path="m,l,3550,1591,2746r,-2009l,xe" fillcolor="#a7bfde [1620]" stroked="f">
                <v:fill opacity=".5"/>
                <v:path arrowok="t"/>
                <o:lock v:ext="edit" aspectratio="t"/>
              </v:shape>
            </v:group>
            <v:shape id="_x0000_s1057" style="position:absolute;left:8071;top:4069;width:4120;height:2913;mso-width-relative:page;mso-height-relative:page" coordsize="4120,2913" path="m1,251l,2662r4120,251l4120,,1,251xe" fillcolor="#d8d8d8 [2732]" stroked="f">
              <v:path arrowok="t"/>
              <o:lock v:ext="edit" aspectratio="t"/>
            </v:shape>
            <v:shape id="_x0000_s1058" style="position:absolute;left:4104;top:3399;width:3985;height:4236;mso-width-relative:page;mso-height-relative:page" coordsize="3985,4236" path="m,l,4236,3985,3349r,-2428l,xe" fillcolor="#bfbfbf [2412]" stroked="f">
              <v:path arrowok="t"/>
              <o:lock v:ext="edit" aspectratio="t"/>
            </v:shape>
            <v:shape id="_x0000_s1059" style="position:absolute;left:18;top:3399;width:4086;height:4253;mso-width-relative:page;mso-height-relative:page" coordsize="4086,4253" path="m4086,r-2,4253l,3198,,1072,4086,xe" fillcolor="#d8d8d8 [2732]" stroked="f">
              <v:path arrowok="t"/>
              <o:lock v:ext="edit" aspectratio="t"/>
            </v:shape>
            <v:shape id="_x0000_s1060" style="position:absolute;left:17;top:3617;width:2076;height:3851;mso-width-relative:page;mso-height-relative:page" coordsize="2076,3851" path="m,921l2060,r16,3851l,2981,,921xe" fillcolor="#d3dfee [820]" stroked="f">
              <v:fill opacity="45875f"/>
              <v:path arrowok="t"/>
              <o:lock v:ext="edit" aspectratio="t"/>
            </v:shape>
            <v:shape id="_x0000_s1061" style="position:absolute;left:2077;top:3617;width:6011;height:3835;mso-width-relative:page;mso-height-relative:page" coordsize="6011,3835" path="m,l17,3835,6011,2629r,-1390l,xe" fillcolor="#a7bfde [1620]" stroked="f">
              <v:fill opacity="45875f"/>
              <v:path arrowok="t"/>
              <o:lock v:ext="edit" aspectratio="t"/>
            </v:shape>
            <v:shape id="_x0000_s1062" style="position:absolute;left:8088;top:3835;width:4102;height:3432;mso-width-relative:page;mso-height-relative:page" coordsize="4102,3432" path="m,1038l,2411,4102,3432,4102,,,1038xe" fillcolor="#d3dfee [820]" stroked="f">
              <v:fill opacity="45875f"/>
              <v:path arrowok="t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_x0000_s1063" type="#_x0000_t202" style="position:absolute;left:10821;top:13296;width:1058;height:365" filled="f" stroked="f">
            <v:textbox style="mso-next-textbox:#_x0000_s1063" inset=",0,,0">
              <w:txbxContent>
                <w:p w14:paraId="1FDEF3B2" w14:textId="77777777" w:rsidR="008A3FFB" w:rsidRPr="008A3FFB" w:rsidRDefault="005D3A2A" w:rsidP="008A3FFB">
                  <w:pPr>
                    <w:jc w:val="center"/>
                    <w:rPr>
                      <w:color w:val="1F497D" w:themeColor="text2"/>
                    </w:rPr>
                  </w:pPr>
                  <w:r w:rsidRPr="008A3FFB">
                    <w:rPr>
                      <w:color w:val="1F497D" w:themeColor="text2"/>
                    </w:rPr>
                    <w:fldChar w:fldCharType="begin"/>
                  </w:r>
                  <w:r w:rsidR="008A3FFB" w:rsidRPr="008A3FFB">
                    <w:rPr>
                      <w:color w:val="1F497D" w:themeColor="text2"/>
                    </w:rPr>
                    <w:instrText xml:space="preserve"> PAGE   \* MERGEFORMAT </w:instrText>
                  </w:r>
                  <w:r w:rsidRPr="008A3FFB">
                    <w:rPr>
                      <w:color w:val="1F497D" w:themeColor="text2"/>
                    </w:rPr>
                    <w:fldChar w:fldCharType="separate"/>
                  </w:r>
                  <w:r w:rsidR="004F695A">
                    <w:rPr>
                      <w:noProof/>
                      <w:color w:val="1F497D" w:themeColor="text2"/>
                    </w:rPr>
                    <w:t>1</w:t>
                  </w:r>
                  <w:r w:rsidRPr="008A3FFB">
                    <w:rPr>
                      <w:color w:val="1F497D" w:themeColor="text2"/>
                    </w:rPr>
                    <w:fldChar w:fldCharType="end"/>
                  </w:r>
                </w:p>
              </w:txbxContent>
            </v:textbox>
          </v:shape>
          <w10:wrap anchorx="page" anchory="margin"/>
        </v:group>
      </w:pic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C97AE" w14:textId="77777777" w:rsidR="006F26C5" w:rsidRDefault="006F26C5" w:rsidP="0076169E">
      <w:pPr>
        <w:spacing w:after="0" w:line="240" w:lineRule="auto"/>
      </w:pPr>
      <w:r>
        <w:separator/>
      </w:r>
    </w:p>
  </w:footnote>
  <w:footnote w:type="continuationSeparator" w:id="0">
    <w:p w14:paraId="7007692D" w14:textId="77777777" w:rsidR="006F26C5" w:rsidRDefault="006F26C5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45A04" w14:textId="77777777" w:rsidR="00372177" w:rsidRDefault="00372177">
    <w:pPr>
      <w:pStyle w:val="Header"/>
    </w:pPr>
  </w:p>
  <w:p w14:paraId="35FDF26B" w14:textId="77777777" w:rsidR="00372177" w:rsidRDefault="004F695A">
    <w:pPr>
      <w:pStyle w:val="Header"/>
    </w:pPr>
    <w:r>
      <w:t>Annual Report 2019-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szQ2NDA0MbIwNDRW0lEKTi0uzszPAykwrAUAb3dUWCwAAAA="/>
  </w:docVars>
  <w:rsids>
    <w:rsidRoot w:val="002A7059"/>
    <w:rsid w:val="000270D0"/>
    <w:rsid w:val="000A12DD"/>
    <w:rsid w:val="000A3DBD"/>
    <w:rsid w:val="001D25EE"/>
    <w:rsid w:val="00235492"/>
    <w:rsid w:val="00241E46"/>
    <w:rsid w:val="002A7059"/>
    <w:rsid w:val="002B2A29"/>
    <w:rsid w:val="003341BB"/>
    <w:rsid w:val="00372177"/>
    <w:rsid w:val="004F695A"/>
    <w:rsid w:val="005B5040"/>
    <w:rsid w:val="005D3A2A"/>
    <w:rsid w:val="006801E5"/>
    <w:rsid w:val="006B4ED1"/>
    <w:rsid w:val="006F26C5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D330E"/>
    <w:rsid w:val="00AF35F6"/>
    <w:rsid w:val="00B93343"/>
    <w:rsid w:val="00BC0493"/>
    <w:rsid w:val="00CE44CD"/>
    <w:rsid w:val="00D40EA3"/>
    <w:rsid w:val="00DA3F38"/>
    <w:rsid w:val="00DE13DA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0D347A"/>
    <w:rsid w:val="00252E87"/>
    <w:rsid w:val="006C6C6E"/>
    <w:rsid w:val="00803431"/>
    <w:rsid w:val="008E0008"/>
    <w:rsid w:val="00A04C39"/>
    <w:rsid w:val="00AF6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6C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IAN INSTITUTE OF TECHNOLOGY ROPAR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58</cp:revision>
  <dcterms:created xsi:type="dcterms:W3CDTF">2019-03-26T07:14:00Z</dcterms:created>
  <dcterms:modified xsi:type="dcterms:W3CDTF">2023-03-27T05:42:00Z</dcterms:modified>
</cp:coreProperties>
</file>